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3</w:t>
      </w:r>
      <w:r>
        <w:t xml:space="preserve"> </w:t>
      </w:r>
      <w:r>
        <w:t xml:space="preserve">Word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Melinda</w:t>
      </w:r>
      <w:r>
        <w:t xml:space="preserve"> </w:t>
      </w:r>
      <w:r>
        <w:t xml:space="preserve">K.</w:t>
      </w:r>
      <w:r>
        <w:t xml:space="preserve"> </w:t>
      </w:r>
      <w:r>
        <w:t xml:space="preserve">Higgins,</w:t>
      </w:r>
      <w:r>
        <w:t xml:space="preserve"> </w:t>
      </w:r>
      <w:r>
        <w:t xml:space="preserve">PhD.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3,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46201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Heading2"/>
      </w:pPr>
      <w:bookmarkStart w:id="25" w:name="top-of-the-cars-dataset"/>
      <w:bookmarkEnd w:id="25"/>
      <w:r>
        <w:t xml:space="preserve">Top of the cars dataset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cars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sectPr w:rsidR="00A43C74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395E304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45F2AF8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6816876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24785A8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8D72F9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5F78DDC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9D92992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7D800E6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E0B07E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B0C060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DA3CD9F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39AF26E7"/>
    <w:multiLevelType w:val="multilevel"/>
    <w:tmpl w:val="376A44C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caf2851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1"/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303DA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7030A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303DA4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FF000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303D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43</Words>
  <Characters>81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dule 3 Word Document</vt:lpstr>
    </vt:vector>
  </TitlesOfParts>
  <Company>Emory University</Company>
  <LinksUpToDate>false</LinksUpToDate>
  <CharactersWithSpaces>9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3 Word Document</dc:title>
  <dc:creator>Melinda K. Higgins, PhD.</dc:creator>
  <dcterms:created xsi:type="dcterms:W3CDTF">2017-11-03T16:09:29Z</dcterms:created>
  <dcterms:modified xsi:type="dcterms:W3CDTF">2017-11-03T16:09:29Z</dcterms:modified>
</cp:coreProperties>
</file>